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E8C41" w14:textId="1C0A2160" w:rsidR="00F4301A" w:rsidRPr="00526E06" w:rsidRDefault="00C754F3" w:rsidP="00526E06">
      <w:pPr>
        <w:jc w:val="center"/>
        <w:rPr>
          <w:sz w:val="96"/>
          <w:szCs w:val="96"/>
        </w:rPr>
      </w:pPr>
      <w:r>
        <w:rPr>
          <w:sz w:val="96"/>
          <w:szCs w:val="96"/>
        </w:rPr>
        <w:t xml:space="preserve">ENTER </w:t>
      </w:r>
      <w:r w:rsidR="002F7256">
        <w:rPr>
          <w:sz w:val="96"/>
          <w:szCs w:val="96"/>
        </w:rPr>
        <w:t>N</w:t>
      </w:r>
      <w:r w:rsidR="004A6D94">
        <w:rPr>
          <w:sz w:val="96"/>
          <w:szCs w:val="96"/>
        </w:rPr>
        <w:t>AME</w:t>
      </w:r>
    </w:p>
    <w:sectPr w:rsidR="00F4301A" w:rsidRPr="00526E06" w:rsidSect="00526E06">
      <w:headerReference w:type="default" r:id="rId6"/>
      <w:pgSz w:w="15840" w:h="12240" w:orient="landscape"/>
      <w:pgMar w:top="376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64596" w14:textId="77777777" w:rsidR="00555F09" w:rsidRDefault="00555F09" w:rsidP="00526E06">
      <w:r>
        <w:separator/>
      </w:r>
    </w:p>
  </w:endnote>
  <w:endnote w:type="continuationSeparator" w:id="0">
    <w:p w14:paraId="46D99378" w14:textId="77777777" w:rsidR="00555F09" w:rsidRDefault="00555F09" w:rsidP="00526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6C7DE" w14:textId="77777777" w:rsidR="00555F09" w:rsidRDefault="00555F09" w:rsidP="00526E06">
      <w:r>
        <w:separator/>
      </w:r>
    </w:p>
  </w:footnote>
  <w:footnote w:type="continuationSeparator" w:id="0">
    <w:p w14:paraId="4DF7A37C" w14:textId="77777777" w:rsidR="00555F09" w:rsidRDefault="00555F09" w:rsidP="00526E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B769E" w14:textId="0413A9DF" w:rsidR="00526E06" w:rsidRDefault="004265E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688849" wp14:editId="250BD557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10058400" cy="7772400"/>
          <wp:effectExtent l="0" t="0" r="0" b="0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77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jWyNDE2NTExtDBR0lEKTi0uzszPAykwrAUA4CU5OSwAAAA="/>
  </w:docVars>
  <w:rsids>
    <w:rsidRoot w:val="00526E06"/>
    <w:rsid w:val="000304BF"/>
    <w:rsid w:val="002F7256"/>
    <w:rsid w:val="004265EE"/>
    <w:rsid w:val="004A6D94"/>
    <w:rsid w:val="00526E06"/>
    <w:rsid w:val="00555F09"/>
    <w:rsid w:val="005B22C3"/>
    <w:rsid w:val="00946716"/>
    <w:rsid w:val="00BA6237"/>
    <w:rsid w:val="00BC2770"/>
    <w:rsid w:val="00C754F3"/>
    <w:rsid w:val="00CF4A45"/>
    <w:rsid w:val="00E71031"/>
    <w:rsid w:val="00FF0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B8DF4"/>
  <w15:chartTrackingRefBased/>
  <w15:docId w15:val="{5264132C-E041-E449-A06B-E3B384FE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6E0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6E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26E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E06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26E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E0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Chong</dc:creator>
  <cp:keywords/>
  <dc:description/>
  <cp:lastModifiedBy>Adelaide North</cp:lastModifiedBy>
  <cp:revision>5</cp:revision>
  <dcterms:created xsi:type="dcterms:W3CDTF">2020-10-17T17:46:00Z</dcterms:created>
  <dcterms:modified xsi:type="dcterms:W3CDTF">2020-10-21T18:43:00Z</dcterms:modified>
</cp:coreProperties>
</file>